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5BE3A" w14:textId="77777777" w:rsidR="00AC3428" w:rsidRDefault="00247775">
      <w:pPr>
        <w:pStyle w:val="Title"/>
      </w:pPr>
      <w:r>
        <w:t>DailyLog</w:t>
      </w:r>
    </w:p>
    <w:p w14:paraId="77BF8584" w14:textId="77777777" w:rsidR="00AC3428" w:rsidRDefault="00247775">
      <w:pPr>
        <w:pStyle w:val="Author"/>
      </w:pPr>
      <w:r>
        <w:t>Karen Stainbrook</w:t>
      </w:r>
    </w:p>
    <w:p w14:paraId="09721FFA" w14:textId="77777777" w:rsidR="00AC3428" w:rsidRDefault="00247775">
      <w:pPr>
        <w:pStyle w:val="Date"/>
      </w:pPr>
      <w:r>
        <w:t>March 19, 2020</w:t>
      </w:r>
    </w:p>
    <w:p w14:paraId="7A417995" w14:textId="77777777" w:rsidR="00AC3428" w:rsidRDefault="00247775">
      <w:pPr>
        <w:pStyle w:val="Heading1"/>
      </w:pPr>
      <w:bookmarkStart w:id="0" w:name="hours-logged"/>
      <w:bookmarkEnd w:id="0"/>
      <w:r>
        <w:t>Hours Logged</w:t>
      </w:r>
    </w:p>
    <w:tbl>
      <w:tblPr>
        <w:tblStyle w:val="ListTable3-Accent1"/>
        <w:tblW w:w="5290" w:type="pct"/>
        <w:tblLook w:val="07E0" w:firstRow="1" w:lastRow="1" w:firstColumn="1" w:lastColumn="1" w:noHBand="1" w:noVBand="1"/>
      </w:tblPr>
      <w:tblGrid>
        <w:gridCol w:w="1640"/>
        <w:gridCol w:w="1354"/>
        <w:gridCol w:w="2966"/>
        <w:gridCol w:w="1334"/>
        <w:gridCol w:w="924"/>
        <w:gridCol w:w="2461"/>
        <w:gridCol w:w="1195"/>
        <w:gridCol w:w="2066"/>
      </w:tblGrid>
      <w:tr w:rsidR="00AC3428" w14:paraId="5F282A99" w14:textId="77777777" w:rsidTr="00E27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88" w:type="pct"/>
          </w:tcPr>
          <w:p w14:paraId="3CE23913" w14:textId="77777777" w:rsidR="00AC3428" w:rsidRDefault="00247775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4DB44FC4" w14:textId="77777777" w:rsidR="00AC3428" w:rsidRDefault="0024777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  <w:tc>
          <w:tcPr>
            <w:tcW w:w="0" w:type="auto"/>
          </w:tcPr>
          <w:p w14:paraId="1964DF15" w14:textId="77777777" w:rsidR="00AC3428" w:rsidRDefault="0024777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 of Work</w:t>
            </w:r>
          </w:p>
        </w:tc>
        <w:tc>
          <w:tcPr>
            <w:tcW w:w="0" w:type="auto"/>
          </w:tcPr>
          <w:p w14:paraId="4DCEEA0A" w14:textId="77777777" w:rsidR="00AC3428" w:rsidRDefault="00247775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hrs</w:t>
            </w:r>
          </w:p>
        </w:tc>
        <w:tc>
          <w:tcPr>
            <w:tcW w:w="0" w:type="auto"/>
          </w:tcPr>
          <w:p w14:paraId="15F5716E" w14:textId="77777777" w:rsidR="00AC3428" w:rsidRDefault="00247775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hrs</w:t>
            </w:r>
          </w:p>
        </w:tc>
        <w:tc>
          <w:tcPr>
            <w:tcW w:w="0" w:type="auto"/>
          </w:tcPr>
          <w:p w14:paraId="040D3CBE" w14:textId="77777777" w:rsidR="00AC3428" w:rsidRDefault="0024777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/Unplanned</w:t>
            </w:r>
          </w:p>
        </w:tc>
        <w:tc>
          <w:tcPr>
            <w:tcW w:w="0" w:type="auto"/>
          </w:tcPr>
          <w:p w14:paraId="0ADFE5D8" w14:textId="77777777" w:rsidR="00AC3428" w:rsidRDefault="0024777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</w:tcPr>
          <w:p w14:paraId="4A815860" w14:textId="77777777" w:rsidR="00AC3428" w:rsidRDefault="00247775">
            <w:pPr>
              <w:pStyle w:val="Compact"/>
            </w:pPr>
            <w:r>
              <w:t>Com</w:t>
            </w:r>
            <w:bookmarkStart w:id="1" w:name="_GoBack"/>
            <w:bookmarkEnd w:id="1"/>
            <w:r>
              <w:t>ments</w:t>
            </w:r>
          </w:p>
        </w:tc>
      </w:tr>
      <w:tr w:rsidR="00AC3428" w14:paraId="6FA728C1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2F7139D" w14:textId="77777777" w:rsidR="00AC3428" w:rsidRDefault="00247775">
            <w:pPr>
              <w:pStyle w:val="Compact"/>
            </w:pPr>
            <w:r>
              <w:t>2018-03-17</w:t>
            </w:r>
          </w:p>
        </w:tc>
        <w:tc>
          <w:tcPr>
            <w:tcW w:w="0" w:type="auto"/>
          </w:tcPr>
          <w:p w14:paraId="7BB8345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64BBEFC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ing calibration log data into spreadsheet</w:t>
            </w:r>
          </w:p>
        </w:tc>
        <w:tc>
          <w:tcPr>
            <w:tcW w:w="0" w:type="auto"/>
          </w:tcPr>
          <w:p w14:paraId="18EB665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14:paraId="19C2BDE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14:paraId="5EFCF32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909190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D10FC2D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D9A28DD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AD36F38" w14:textId="77777777" w:rsidR="00AC3428" w:rsidRDefault="00247775">
            <w:pPr>
              <w:pStyle w:val="Compact"/>
            </w:pPr>
            <w:r>
              <w:t>2018-03-17</w:t>
            </w:r>
          </w:p>
        </w:tc>
        <w:tc>
          <w:tcPr>
            <w:tcW w:w="0" w:type="auto"/>
          </w:tcPr>
          <w:p w14:paraId="1C5EA1F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75786CD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lling survey123 on work laptop, starting survey form, organizing changes to be made</w:t>
            </w:r>
          </w:p>
        </w:tc>
        <w:tc>
          <w:tcPr>
            <w:tcW w:w="0" w:type="auto"/>
          </w:tcPr>
          <w:p w14:paraId="27F4C528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25</w:t>
            </w:r>
          </w:p>
        </w:tc>
        <w:tc>
          <w:tcPr>
            <w:tcW w:w="0" w:type="auto"/>
          </w:tcPr>
          <w:p w14:paraId="743C60F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25</w:t>
            </w:r>
          </w:p>
        </w:tc>
        <w:tc>
          <w:tcPr>
            <w:tcW w:w="0" w:type="auto"/>
          </w:tcPr>
          <w:p w14:paraId="4B6141A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D2117D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99D2B7D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40F8005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E1E6094" w14:textId="77777777" w:rsidR="00AC3428" w:rsidRDefault="00247775">
            <w:pPr>
              <w:pStyle w:val="Compact"/>
            </w:pPr>
            <w:r>
              <w:t>2018-03-18</w:t>
            </w:r>
          </w:p>
        </w:tc>
        <w:tc>
          <w:tcPr>
            <w:tcW w:w="0" w:type="auto"/>
          </w:tcPr>
          <w:p w14:paraId="1E6BF3B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2E72A21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ing calibration log data into spreadsheet</w:t>
            </w:r>
          </w:p>
        </w:tc>
        <w:tc>
          <w:tcPr>
            <w:tcW w:w="0" w:type="auto"/>
          </w:tcPr>
          <w:p w14:paraId="7EC1B6B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5</w:t>
            </w:r>
          </w:p>
        </w:tc>
        <w:tc>
          <w:tcPr>
            <w:tcW w:w="0" w:type="auto"/>
          </w:tcPr>
          <w:p w14:paraId="688C045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5</w:t>
            </w:r>
          </w:p>
        </w:tc>
        <w:tc>
          <w:tcPr>
            <w:tcW w:w="0" w:type="auto"/>
          </w:tcPr>
          <w:p w14:paraId="5E905B4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30B419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1DFDC34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6FD1838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1AF2473" w14:textId="77777777" w:rsidR="00AC3428" w:rsidRDefault="00247775">
            <w:pPr>
              <w:pStyle w:val="Compact"/>
            </w:pPr>
            <w:r>
              <w:t>2018-03-18</w:t>
            </w:r>
          </w:p>
        </w:tc>
        <w:tc>
          <w:tcPr>
            <w:tcW w:w="0" w:type="auto"/>
          </w:tcPr>
          <w:p w14:paraId="5716011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02344A0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rvey123 updates for CSLAP and macrophyte surveys</w:t>
            </w:r>
          </w:p>
        </w:tc>
        <w:tc>
          <w:tcPr>
            <w:tcW w:w="0" w:type="auto"/>
          </w:tcPr>
          <w:p w14:paraId="2B09191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0</w:t>
            </w:r>
          </w:p>
        </w:tc>
        <w:tc>
          <w:tcPr>
            <w:tcW w:w="0" w:type="auto"/>
          </w:tcPr>
          <w:p w14:paraId="1713FDF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0</w:t>
            </w:r>
          </w:p>
        </w:tc>
        <w:tc>
          <w:tcPr>
            <w:tcW w:w="0" w:type="auto"/>
          </w:tcPr>
          <w:p w14:paraId="7503CF1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E2B983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97A618C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1220EA5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696E672" w14:textId="77777777" w:rsidR="00AC3428" w:rsidRDefault="00247775">
            <w:pPr>
              <w:pStyle w:val="Compact"/>
            </w:pPr>
            <w:r>
              <w:t>2020-03-16</w:t>
            </w:r>
          </w:p>
        </w:tc>
        <w:tc>
          <w:tcPr>
            <w:tcW w:w="0" w:type="auto"/>
          </w:tcPr>
          <w:p w14:paraId="161395E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086AADB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 with Greg Boyer</w:t>
            </w:r>
          </w:p>
        </w:tc>
        <w:tc>
          <w:tcPr>
            <w:tcW w:w="0" w:type="auto"/>
          </w:tcPr>
          <w:p w14:paraId="7F97F7E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40F889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2F7803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BFF824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435704D" w14:textId="77777777" w:rsidR="00AC3428" w:rsidRDefault="00247775">
            <w:pPr>
              <w:pStyle w:val="Compact"/>
            </w:pPr>
            <w:r>
              <w:t>develop and share work plan</w:t>
            </w:r>
          </w:p>
        </w:tc>
      </w:tr>
      <w:tr w:rsidR="00AC3428" w14:paraId="15D9A0B7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2988D29" w14:textId="77777777" w:rsidR="00AC3428" w:rsidRDefault="00247775">
            <w:pPr>
              <w:pStyle w:val="Compact"/>
            </w:pPr>
            <w:r>
              <w:t>2020-03-16</w:t>
            </w:r>
          </w:p>
        </w:tc>
        <w:tc>
          <w:tcPr>
            <w:tcW w:w="0" w:type="auto"/>
          </w:tcPr>
          <w:p w14:paraId="316C20B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C3080A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 with USGS/sediment core project</w:t>
            </w:r>
          </w:p>
        </w:tc>
        <w:tc>
          <w:tcPr>
            <w:tcW w:w="0" w:type="auto"/>
          </w:tcPr>
          <w:p w14:paraId="0BC5360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7B77C5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529295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723900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A591079" w14:textId="77777777" w:rsidR="00AC3428" w:rsidRDefault="00247775">
            <w:pPr>
              <w:pStyle w:val="Compact"/>
            </w:pPr>
            <w:r>
              <w:t>share some site ideas with Jennifer</w:t>
            </w:r>
          </w:p>
        </w:tc>
      </w:tr>
      <w:tr w:rsidR="00AC3428" w14:paraId="268BB1ED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8F74D24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225754E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0B6171F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igning sampling schedule</w:t>
            </w:r>
          </w:p>
        </w:tc>
        <w:tc>
          <w:tcPr>
            <w:tcW w:w="0" w:type="auto"/>
          </w:tcPr>
          <w:p w14:paraId="345F071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14:paraId="3C9F29A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14:paraId="410E165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547C725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53BE9F8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682A926C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8359AFA" w14:textId="77777777" w:rsidR="00AC3428" w:rsidRDefault="00247775">
            <w:pPr>
              <w:pStyle w:val="Compact"/>
            </w:pPr>
            <w:r>
              <w:lastRenderedPageBreak/>
              <w:t>2020-03-17</w:t>
            </w:r>
          </w:p>
        </w:tc>
        <w:tc>
          <w:tcPr>
            <w:tcW w:w="0" w:type="auto"/>
          </w:tcPr>
          <w:p w14:paraId="1B87466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2FA4D89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ment meetings</w:t>
            </w:r>
          </w:p>
        </w:tc>
        <w:tc>
          <w:tcPr>
            <w:tcW w:w="0" w:type="auto"/>
          </w:tcPr>
          <w:p w14:paraId="6216571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E183B0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529DCA1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0A5FD8C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A0C627A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1A854B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4402A9A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CAF28F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16C36F7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with Parks</w:t>
            </w:r>
          </w:p>
        </w:tc>
        <w:tc>
          <w:tcPr>
            <w:tcW w:w="0" w:type="auto"/>
          </w:tcPr>
          <w:p w14:paraId="6297D2B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57B8FF1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204E0C1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6D3355E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726C0E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3AF65AA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1C5CA96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BF9D6F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aren Stainbrook</w:t>
            </w:r>
          </w:p>
        </w:tc>
        <w:tc>
          <w:tcPr>
            <w:tcW w:w="0" w:type="auto"/>
          </w:tcPr>
          <w:p w14:paraId="3AB9F42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Support</w:t>
            </w:r>
          </w:p>
        </w:tc>
        <w:tc>
          <w:tcPr>
            <w:tcW w:w="0" w:type="auto"/>
          </w:tcPr>
          <w:p w14:paraId="0AD8CF18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0</w:t>
            </w:r>
          </w:p>
        </w:tc>
        <w:tc>
          <w:tcPr>
            <w:tcW w:w="0" w:type="auto"/>
          </w:tcPr>
          <w:p w14:paraId="3A8D8B6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329FDC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5CF8C14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E1CD8A1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1A795B8D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ADC080B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262D6D4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37C724F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</w:t>
            </w:r>
          </w:p>
        </w:tc>
        <w:tc>
          <w:tcPr>
            <w:tcW w:w="0" w:type="auto"/>
          </w:tcPr>
          <w:p w14:paraId="6DE243E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0</w:t>
            </w:r>
          </w:p>
        </w:tc>
        <w:tc>
          <w:tcPr>
            <w:tcW w:w="0" w:type="auto"/>
          </w:tcPr>
          <w:p w14:paraId="1C54519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0</w:t>
            </w:r>
          </w:p>
        </w:tc>
        <w:tc>
          <w:tcPr>
            <w:tcW w:w="0" w:type="auto"/>
          </w:tcPr>
          <w:p w14:paraId="69CA986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1C46322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BFF414F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9625DD6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CBA009F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46B6A9C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689C253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</w:t>
            </w:r>
          </w:p>
        </w:tc>
        <w:tc>
          <w:tcPr>
            <w:tcW w:w="0" w:type="auto"/>
          </w:tcPr>
          <w:p w14:paraId="494C745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518F54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986179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2844705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496D47B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88B06E8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DB6847B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E051CD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252FC90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diment Diatom Webinar</w:t>
            </w:r>
          </w:p>
        </w:tc>
        <w:tc>
          <w:tcPr>
            <w:tcW w:w="0" w:type="auto"/>
          </w:tcPr>
          <w:p w14:paraId="3541086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1AEC745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7C372EE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6C0F27D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C78275E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5874B519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894D03E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2005ABD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49D743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ft Boyer MOU Workplan</w:t>
            </w:r>
          </w:p>
        </w:tc>
        <w:tc>
          <w:tcPr>
            <w:tcW w:w="0" w:type="auto"/>
          </w:tcPr>
          <w:p w14:paraId="777FAB5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7DDB24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F0E11B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9CA2F9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C90575F" w14:textId="77777777" w:rsidR="00AC3428" w:rsidRDefault="00247775">
            <w:pPr>
              <w:pStyle w:val="Compact"/>
            </w:pPr>
            <w:r>
              <w:t>Sent to Karen S for review</w:t>
            </w:r>
          </w:p>
        </w:tc>
      </w:tr>
      <w:tr w:rsidR="00AC3428" w14:paraId="43F8B748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05454E7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0E49ED1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4518AC7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ulfill HABs NYC FOIL request</w:t>
            </w:r>
          </w:p>
        </w:tc>
        <w:tc>
          <w:tcPr>
            <w:tcW w:w="0" w:type="auto"/>
          </w:tcPr>
          <w:p w14:paraId="5E9E5F9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CC74EA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52101C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E4D460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583FFC9" w14:textId="77777777" w:rsidR="00AC3428" w:rsidRDefault="00247775">
            <w:pPr>
              <w:pStyle w:val="Compact"/>
            </w:pPr>
            <w:r>
              <w:t>Sent to Karen S for review</w:t>
            </w:r>
          </w:p>
        </w:tc>
      </w:tr>
      <w:tr w:rsidR="00AC3428" w14:paraId="638BEAE9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79C2943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CE7BC9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613AD11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sc/Planning</w:t>
            </w:r>
          </w:p>
        </w:tc>
        <w:tc>
          <w:tcPr>
            <w:tcW w:w="0" w:type="auto"/>
          </w:tcPr>
          <w:p w14:paraId="2874FA8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ABB372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B408D0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66FB4B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674A287" w14:textId="77777777" w:rsidR="00AC3428" w:rsidRDefault="00247775">
            <w:pPr>
              <w:pStyle w:val="Compact"/>
            </w:pPr>
            <w:r>
              <w:t>Catching up with emails</w:t>
            </w:r>
          </w:p>
        </w:tc>
      </w:tr>
      <w:tr w:rsidR="00AC3428" w14:paraId="31FCD3D5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9BFCCA2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1E1A0A1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6802DB4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HABS/AGOL/Info Locator</w:t>
            </w:r>
          </w:p>
        </w:tc>
        <w:tc>
          <w:tcPr>
            <w:tcW w:w="0" w:type="auto"/>
          </w:tcPr>
          <w:p w14:paraId="50A2ACA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BC63A31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EB3342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BE3B70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9F11D45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FB4603B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B575E48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1C8CA1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EFCED2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earch Guide</w:t>
            </w:r>
          </w:p>
        </w:tc>
        <w:tc>
          <w:tcPr>
            <w:tcW w:w="0" w:type="auto"/>
          </w:tcPr>
          <w:p w14:paraId="0823D30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16495A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ACE122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E9ACD2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3BE89AD" w14:textId="77777777" w:rsidR="00AC3428" w:rsidRDefault="00247775">
            <w:pPr>
              <w:pStyle w:val="Compact"/>
            </w:pPr>
            <w:r>
              <w:t>Review OGS text edits and send back to them for next stage of review</w:t>
            </w:r>
          </w:p>
        </w:tc>
      </w:tr>
      <w:tr w:rsidR="00AC3428" w14:paraId="42CBC5E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5DC7B9F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467F417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AFFC07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RIBS QAPP</w:t>
            </w:r>
          </w:p>
        </w:tc>
        <w:tc>
          <w:tcPr>
            <w:tcW w:w="0" w:type="auto"/>
          </w:tcPr>
          <w:p w14:paraId="6086375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806F13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5D6052D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3572B7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22A7B5F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C2BB8F3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E72FE77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3C98D7C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4E9A97C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</w:t>
            </w:r>
          </w:p>
        </w:tc>
        <w:tc>
          <w:tcPr>
            <w:tcW w:w="0" w:type="auto"/>
          </w:tcPr>
          <w:p w14:paraId="1BBD86C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0E795A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5F65AF1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AFBDE4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B8A1A9D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3903964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46319CB" w14:textId="77777777" w:rsidR="00AC3428" w:rsidRDefault="00247775">
            <w:pPr>
              <w:pStyle w:val="Compact"/>
            </w:pPr>
            <w:r>
              <w:lastRenderedPageBreak/>
              <w:t>2020-03-17</w:t>
            </w:r>
          </w:p>
        </w:tc>
        <w:tc>
          <w:tcPr>
            <w:tcW w:w="0" w:type="auto"/>
          </w:tcPr>
          <w:p w14:paraId="28E1609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6942F3D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k on Syracuse FOIL request</w:t>
            </w:r>
          </w:p>
        </w:tc>
        <w:tc>
          <w:tcPr>
            <w:tcW w:w="0" w:type="auto"/>
          </w:tcPr>
          <w:p w14:paraId="489081E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AD440C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BC4EAA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C6BE27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DBAD32" w14:textId="77777777" w:rsidR="00AC3428" w:rsidRDefault="00247775">
            <w:pPr>
              <w:pStyle w:val="Compact"/>
            </w:pPr>
            <w:r>
              <w:t>Still need some direction on how to refine scope</w:t>
            </w:r>
          </w:p>
        </w:tc>
      </w:tr>
      <w:tr w:rsidR="00AC3428" w14:paraId="005A2382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EF6B68C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59C6179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F82CF2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PM meeting prep 12:30-1:00</w:t>
            </w:r>
          </w:p>
        </w:tc>
        <w:tc>
          <w:tcPr>
            <w:tcW w:w="0" w:type="auto"/>
          </w:tcPr>
          <w:p w14:paraId="7851A47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F205EB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7DFB1A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BAF660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2E90463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61DF0C04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D10E807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2CA2180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6181AC3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view 3:00-4:00</w:t>
            </w:r>
          </w:p>
        </w:tc>
        <w:tc>
          <w:tcPr>
            <w:tcW w:w="0" w:type="auto"/>
          </w:tcPr>
          <w:p w14:paraId="46B7F59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A54C21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0A70DA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3C4827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CDAFD4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1D545778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4DCD18A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65F7E0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873167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I-Parks-AIS Meeting 11:00-12:00</w:t>
            </w:r>
          </w:p>
        </w:tc>
        <w:tc>
          <w:tcPr>
            <w:tcW w:w="0" w:type="auto"/>
          </w:tcPr>
          <w:p w14:paraId="7232462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DB9F52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1FE887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CC56ED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D3AA18D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675F0B4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7AC67BE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3C14B30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123CBB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IT 8:30-9:00</w:t>
            </w:r>
          </w:p>
        </w:tc>
        <w:tc>
          <w:tcPr>
            <w:tcW w:w="0" w:type="auto"/>
          </w:tcPr>
          <w:p w14:paraId="554ACE3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1D72B8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26AD4A1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0FFED6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54295B4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1237C011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5A03330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0DD86D6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2EA3F1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 for Wed, feasibility report 4:00-4:30</w:t>
            </w:r>
          </w:p>
        </w:tc>
        <w:tc>
          <w:tcPr>
            <w:tcW w:w="0" w:type="auto"/>
          </w:tcPr>
          <w:p w14:paraId="2F834F6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5B8A6B3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840621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900EEC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3D4B531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212A8A2A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FD0068B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A97EF7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61C9A01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 to R4 - Robinson Pond</w:t>
            </w:r>
          </w:p>
        </w:tc>
        <w:tc>
          <w:tcPr>
            <w:tcW w:w="0" w:type="auto"/>
          </w:tcPr>
          <w:p w14:paraId="0F0F444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57BA70C4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2684F26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5546C8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2D359D8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53092A88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80326CD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2BF4737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5BFF8DB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 10:00-11:00</w:t>
            </w:r>
          </w:p>
        </w:tc>
        <w:tc>
          <w:tcPr>
            <w:tcW w:w="0" w:type="auto"/>
          </w:tcPr>
          <w:p w14:paraId="75EBFF9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9B83AF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2BBACEC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89A7E6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9F12445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84D92B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1B1777A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3041558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557A8CC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 prep 9:00-9:30</w:t>
            </w:r>
          </w:p>
        </w:tc>
        <w:tc>
          <w:tcPr>
            <w:tcW w:w="0" w:type="auto"/>
          </w:tcPr>
          <w:p w14:paraId="5976C63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C9F20B8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FB70C8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C68A78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EEE180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3D866C8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30143B4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328F1B1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70F453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cribing AECOM comments 1:00-2:45</w:t>
            </w:r>
          </w:p>
        </w:tc>
        <w:tc>
          <w:tcPr>
            <w:tcW w:w="0" w:type="auto"/>
          </w:tcPr>
          <w:p w14:paraId="5FDFB648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</w:t>
            </w:r>
          </w:p>
        </w:tc>
        <w:tc>
          <w:tcPr>
            <w:tcW w:w="0" w:type="auto"/>
          </w:tcPr>
          <w:p w14:paraId="2460DDC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</w:t>
            </w:r>
          </w:p>
        </w:tc>
        <w:tc>
          <w:tcPr>
            <w:tcW w:w="0" w:type="auto"/>
          </w:tcPr>
          <w:p w14:paraId="3329955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D52968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46578CF" w14:textId="77777777" w:rsidR="00AC3428" w:rsidRDefault="00247775">
            <w:pPr>
              <w:pStyle w:val="Compact"/>
            </w:pPr>
            <w:r>
              <w:t>Completed, Sent to OGS for transmission to AECOM</w:t>
            </w:r>
          </w:p>
        </w:tc>
      </w:tr>
      <w:tr w:rsidR="00AC3428" w14:paraId="4F1C118B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FEBC85F" w14:textId="77777777" w:rsidR="00AC3428" w:rsidRDefault="00247775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3372A37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FF562C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cribing AECOM comments 9:30-10:00</w:t>
            </w:r>
          </w:p>
        </w:tc>
        <w:tc>
          <w:tcPr>
            <w:tcW w:w="0" w:type="auto"/>
          </w:tcPr>
          <w:p w14:paraId="13DBF4C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784ACA9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849E6B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62472E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F594795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6BDF43C7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2D9E96D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CDCAB9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ene </w:t>
            </w:r>
            <w:r>
              <w:lastRenderedPageBreak/>
              <w:t>Onion</w:t>
            </w:r>
          </w:p>
        </w:tc>
        <w:tc>
          <w:tcPr>
            <w:tcW w:w="0" w:type="auto"/>
          </w:tcPr>
          <w:p w14:paraId="38B004D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Database Modernization - </w:t>
            </w:r>
            <w:r>
              <w:lastRenderedPageBreak/>
              <w:t>correcting tables for upload</w:t>
            </w:r>
          </w:p>
        </w:tc>
        <w:tc>
          <w:tcPr>
            <w:tcW w:w="0" w:type="auto"/>
          </w:tcPr>
          <w:p w14:paraId="53B6B16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1.00</w:t>
            </w:r>
          </w:p>
        </w:tc>
        <w:tc>
          <w:tcPr>
            <w:tcW w:w="0" w:type="auto"/>
          </w:tcPr>
          <w:p w14:paraId="22C09B94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521D4A7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planned</w:t>
            </w:r>
          </w:p>
        </w:tc>
        <w:tc>
          <w:tcPr>
            <w:tcW w:w="0" w:type="auto"/>
          </w:tcPr>
          <w:p w14:paraId="48BE9EE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3E3F949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2B7F71BA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F381676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55C29FB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2676B44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 - working with Cindy to load the tables we’ve produced</w:t>
            </w:r>
          </w:p>
        </w:tc>
        <w:tc>
          <w:tcPr>
            <w:tcW w:w="0" w:type="auto"/>
          </w:tcPr>
          <w:p w14:paraId="32EFF95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B3D52C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A9C68E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planned</w:t>
            </w:r>
          </w:p>
        </w:tc>
        <w:tc>
          <w:tcPr>
            <w:tcW w:w="0" w:type="auto"/>
          </w:tcPr>
          <w:p w14:paraId="1D71B8B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EC7366B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2667E76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33AB1A7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DBE3FA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569C469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ment meetings</w:t>
            </w:r>
          </w:p>
        </w:tc>
        <w:tc>
          <w:tcPr>
            <w:tcW w:w="0" w:type="auto"/>
          </w:tcPr>
          <w:p w14:paraId="444D5B7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6BB803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2325B2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20DECDB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86BF52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37EE9AD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10E4E42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CDD083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06907EA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with EPA</w:t>
            </w:r>
          </w:p>
        </w:tc>
        <w:tc>
          <w:tcPr>
            <w:tcW w:w="0" w:type="auto"/>
          </w:tcPr>
          <w:p w14:paraId="70574BE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008574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B082D3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43BB26D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DCED99A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F6A3995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6D747B9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BE74EA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73C27E8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 (water column and profile tables, meeting with Cindy)</w:t>
            </w:r>
          </w:p>
        </w:tc>
        <w:tc>
          <w:tcPr>
            <w:tcW w:w="0" w:type="auto"/>
          </w:tcPr>
          <w:p w14:paraId="077D74C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0</w:t>
            </w:r>
          </w:p>
        </w:tc>
        <w:tc>
          <w:tcPr>
            <w:tcW w:w="0" w:type="auto"/>
          </w:tcPr>
          <w:p w14:paraId="72F6183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0</w:t>
            </w:r>
          </w:p>
        </w:tc>
        <w:tc>
          <w:tcPr>
            <w:tcW w:w="0" w:type="auto"/>
          </w:tcPr>
          <w:p w14:paraId="660BBD9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6B75FC6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8603F54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E6A23B9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92FC837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920E3F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3DD52EB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A Monitoring Meeting</w:t>
            </w:r>
          </w:p>
        </w:tc>
        <w:tc>
          <w:tcPr>
            <w:tcW w:w="0" w:type="auto"/>
          </w:tcPr>
          <w:p w14:paraId="366D71E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FB87654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2A0373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577292B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172711C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9FE380C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8E96745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D2B8DA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4AE6BD8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apInvasives Data Upload Prep</w:t>
            </w:r>
          </w:p>
        </w:tc>
        <w:tc>
          <w:tcPr>
            <w:tcW w:w="0" w:type="auto"/>
          </w:tcPr>
          <w:p w14:paraId="1101A6C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769009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24916F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2904029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9E3248F" w14:textId="77777777" w:rsidR="00AC3428" w:rsidRDefault="00247775">
            <w:pPr>
              <w:pStyle w:val="Compact"/>
            </w:pPr>
            <w:r>
              <w:t>reached out to Meg Wilkinson at NYNHP about uploading AIS data from 2019</w:t>
            </w:r>
          </w:p>
        </w:tc>
      </w:tr>
      <w:tr w:rsidR="00AC3428" w14:paraId="787317AF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8B903BE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1CD172A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2A2765D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ke Biomonitoring Data</w:t>
            </w:r>
          </w:p>
        </w:tc>
        <w:tc>
          <w:tcPr>
            <w:tcW w:w="0" w:type="auto"/>
          </w:tcPr>
          <w:p w14:paraId="447A399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20009CA4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5286154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7CEBD6A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E96C0E5" w14:textId="77777777" w:rsidR="00AC3428" w:rsidRDefault="00247775">
            <w:pPr>
              <w:pStyle w:val="Compact"/>
            </w:pPr>
            <w:r>
              <w:t>Going back to original data sheets to fill in data gaps. Profile data never stored in database for many years.</w:t>
            </w:r>
          </w:p>
        </w:tc>
      </w:tr>
      <w:tr w:rsidR="00AC3428" w14:paraId="03BF78B6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2609692" w14:textId="77777777" w:rsidR="00AC3428" w:rsidRDefault="00247775">
            <w:pPr>
              <w:pStyle w:val="Compact"/>
            </w:pPr>
            <w:r>
              <w:lastRenderedPageBreak/>
              <w:t>2020-03-18</w:t>
            </w:r>
          </w:p>
        </w:tc>
        <w:tc>
          <w:tcPr>
            <w:tcW w:w="0" w:type="auto"/>
          </w:tcPr>
          <w:p w14:paraId="7E7D64E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2B96157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 HABs data cleaning</w:t>
            </w:r>
          </w:p>
        </w:tc>
        <w:tc>
          <w:tcPr>
            <w:tcW w:w="0" w:type="auto"/>
          </w:tcPr>
          <w:p w14:paraId="37C16A31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213A0F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613AC7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BCBADD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FD9DB51" w14:textId="77777777" w:rsidR="00AC3428" w:rsidRDefault="00247775">
            <w:pPr>
              <w:pStyle w:val="Compact"/>
            </w:pPr>
            <w:r>
              <w:t>ongoing</w:t>
            </w:r>
          </w:p>
        </w:tc>
      </w:tr>
      <w:tr w:rsidR="00AC3428" w14:paraId="1A04688A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386A021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EB9ECC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7DBE540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sc/Planning</w:t>
            </w:r>
          </w:p>
        </w:tc>
        <w:tc>
          <w:tcPr>
            <w:tcW w:w="0" w:type="auto"/>
          </w:tcPr>
          <w:p w14:paraId="09A99AE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AA8898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EB0D25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08131D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761B25D" w14:textId="77777777" w:rsidR="00AC3428" w:rsidRDefault="00247775">
            <w:pPr>
              <w:pStyle w:val="Compact"/>
            </w:pPr>
            <w:r>
              <w:t>Ramping back up with R</w:t>
            </w:r>
          </w:p>
        </w:tc>
      </w:tr>
      <w:tr w:rsidR="00AC3428" w14:paraId="1BBF9371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62B25F0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05B3DA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75A1FB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HABS-Meet with Keleigh Reynolds</w:t>
            </w:r>
          </w:p>
        </w:tc>
        <w:tc>
          <w:tcPr>
            <w:tcW w:w="0" w:type="auto"/>
          </w:tcPr>
          <w:p w14:paraId="177F91B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405D1F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E553C0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6EC10E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951A1F9" w14:textId="77777777" w:rsidR="00AC3428" w:rsidRDefault="00247775">
            <w:pPr>
              <w:pStyle w:val="Compact"/>
            </w:pPr>
            <w:r>
              <w:t>Further transfer of knowledge meetings will be needed</w:t>
            </w:r>
          </w:p>
        </w:tc>
      </w:tr>
      <w:tr w:rsidR="00AC3428" w14:paraId="7CC57ACC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F88228E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44A2668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2543DA5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trieve monitor from central office/lab stuff</w:t>
            </w:r>
          </w:p>
        </w:tc>
        <w:tc>
          <w:tcPr>
            <w:tcW w:w="0" w:type="auto"/>
          </w:tcPr>
          <w:p w14:paraId="371C86F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C726428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2B7935B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40F5A0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BFD3ACC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5F6905C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F04EA62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AA0784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93260D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hedule DOH &amp; internal DEC HABs meetings</w:t>
            </w:r>
          </w:p>
        </w:tc>
        <w:tc>
          <w:tcPr>
            <w:tcW w:w="0" w:type="auto"/>
          </w:tcPr>
          <w:p w14:paraId="5CB9919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61308E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3493E7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BEF209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FC14EBD" w14:textId="77777777" w:rsidR="00AC3428" w:rsidRDefault="00247775">
            <w:pPr>
              <w:pStyle w:val="Compact"/>
            </w:pPr>
            <w:r>
              <w:t>DOH - late March, DOW mgmt-early April</w:t>
            </w:r>
          </w:p>
        </w:tc>
      </w:tr>
      <w:tr w:rsidR="00AC3428" w14:paraId="0D297918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F0D0240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11C093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2B9A9D7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</w:t>
            </w:r>
          </w:p>
        </w:tc>
        <w:tc>
          <w:tcPr>
            <w:tcW w:w="0" w:type="auto"/>
          </w:tcPr>
          <w:p w14:paraId="6598665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29B7AE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1C6B6C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F5FA9D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40489DC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C916DA1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B173BBA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155B164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6272751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iss HABs FOIL request</w:t>
            </w:r>
          </w:p>
        </w:tc>
        <w:tc>
          <w:tcPr>
            <w:tcW w:w="0" w:type="auto"/>
          </w:tcPr>
          <w:p w14:paraId="5C03B2C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4EE3C9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1296F42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4203AD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37EA51F" w14:textId="77777777" w:rsidR="00AC3428" w:rsidRDefault="00247775">
            <w:pPr>
              <w:pStyle w:val="Compact"/>
            </w:pPr>
            <w:r>
              <w:t>Sent to Karen S for review</w:t>
            </w:r>
          </w:p>
        </w:tc>
      </w:tr>
      <w:tr w:rsidR="00AC3428" w14:paraId="4D9C61F6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2278B64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421B1CE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2530656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QAMP Edits 4:00-4:30</w:t>
            </w:r>
          </w:p>
        </w:tc>
        <w:tc>
          <w:tcPr>
            <w:tcW w:w="0" w:type="auto"/>
          </w:tcPr>
          <w:p w14:paraId="4CAF9DC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843AD7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2762521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1F5495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A0ADBBB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25DDF9FF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36700B9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2193715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06F7F3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1:00-1:30</w:t>
            </w:r>
          </w:p>
        </w:tc>
        <w:tc>
          <w:tcPr>
            <w:tcW w:w="0" w:type="auto"/>
          </w:tcPr>
          <w:p w14:paraId="4070BA7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FAF7F9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ABE9B7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D5E4B3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5785EE9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2E1D822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FCC6E19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0A8935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E295DC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2:15-2:30</w:t>
            </w:r>
          </w:p>
        </w:tc>
        <w:tc>
          <w:tcPr>
            <w:tcW w:w="0" w:type="auto"/>
          </w:tcPr>
          <w:p w14:paraId="63FF67C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583DC20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5449FE0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5A3512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56DDDC6" w14:textId="77777777" w:rsidR="00AC3428" w:rsidRDefault="00247775">
            <w:pPr>
              <w:pStyle w:val="Compact"/>
            </w:pPr>
            <w:r>
              <w:t xml:space="preserve">Partially completed compilation of edits, set-up meeting to discuss </w:t>
            </w:r>
            <w:r>
              <w:lastRenderedPageBreak/>
              <w:t>outstanding edits with KS</w:t>
            </w:r>
          </w:p>
        </w:tc>
      </w:tr>
      <w:tr w:rsidR="00AC3428" w14:paraId="6805311B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D2D7D12" w14:textId="77777777" w:rsidR="00AC3428" w:rsidRDefault="00247775">
            <w:pPr>
              <w:pStyle w:val="Compact"/>
            </w:pPr>
            <w:r>
              <w:lastRenderedPageBreak/>
              <w:t>2020-03-18</w:t>
            </w:r>
          </w:p>
        </w:tc>
        <w:tc>
          <w:tcPr>
            <w:tcW w:w="0" w:type="auto"/>
          </w:tcPr>
          <w:p w14:paraId="35240AF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2C536A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8:30-9:00</w:t>
            </w:r>
          </w:p>
        </w:tc>
        <w:tc>
          <w:tcPr>
            <w:tcW w:w="0" w:type="auto"/>
          </w:tcPr>
          <w:p w14:paraId="22CEF38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786208E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3FBF42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3D2A0E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274DB12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6ECCACA6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A39C468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5309D5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510674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9:40-12:15</w:t>
            </w:r>
          </w:p>
        </w:tc>
        <w:tc>
          <w:tcPr>
            <w:tcW w:w="0" w:type="auto"/>
          </w:tcPr>
          <w:p w14:paraId="5157A8E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5</w:t>
            </w:r>
          </w:p>
        </w:tc>
        <w:tc>
          <w:tcPr>
            <w:tcW w:w="0" w:type="auto"/>
          </w:tcPr>
          <w:p w14:paraId="2AF754A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5</w:t>
            </w:r>
          </w:p>
        </w:tc>
        <w:tc>
          <w:tcPr>
            <w:tcW w:w="0" w:type="auto"/>
          </w:tcPr>
          <w:p w14:paraId="6D78318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7103F1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5025F4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52884AC4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D08402F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09329D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28B9AE2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LOWPA QAMP Review 3:00-4:00</w:t>
            </w:r>
          </w:p>
        </w:tc>
        <w:tc>
          <w:tcPr>
            <w:tcW w:w="0" w:type="auto"/>
          </w:tcPr>
          <w:p w14:paraId="765A976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C6E7D0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5C05A4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F54279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A80995D" w14:textId="77777777" w:rsidR="00AC3428" w:rsidRDefault="00247775">
            <w:pPr>
              <w:pStyle w:val="Compact"/>
            </w:pPr>
            <w:r>
              <w:t>Added for communication purposes to FFLOWPA QAMP, just providing brief review</w:t>
            </w:r>
          </w:p>
        </w:tc>
      </w:tr>
      <w:tr w:rsidR="00AC3428" w14:paraId="7D3CDEF7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1A93411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633F5B7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0A50EF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IT 8:30</w:t>
            </w:r>
          </w:p>
        </w:tc>
        <w:tc>
          <w:tcPr>
            <w:tcW w:w="0" w:type="auto"/>
          </w:tcPr>
          <w:p w14:paraId="273CFE8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14:paraId="69FDCCE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14:paraId="48AB5CF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1194FE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31B669F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1F4F20F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34297A7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4CC0A72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5D85F1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ing for tomorrow 2:45-3:00</w:t>
            </w:r>
          </w:p>
        </w:tc>
        <w:tc>
          <w:tcPr>
            <w:tcW w:w="0" w:type="auto"/>
          </w:tcPr>
          <w:p w14:paraId="28C43DA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0B7F3DF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2B79DD7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D31EDC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F7CCDED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2AD58A3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CF7181E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E651BA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57E3A17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 for Thu meeting ACOE 12:15-12:30</w:t>
            </w:r>
          </w:p>
        </w:tc>
        <w:tc>
          <w:tcPr>
            <w:tcW w:w="0" w:type="auto"/>
          </w:tcPr>
          <w:p w14:paraId="52B59E4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1C86F4E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006DD7E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0FF685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151D141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74A51B9B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D230DEB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24D9D49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53BD695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3 Inquiry Glenmere Lake 2:30-2:45</w:t>
            </w:r>
          </w:p>
        </w:tc>
        <w:tc>
          <w:tcPr>
            <w:tcW w:w="0" w:type="auto"/>
          </w:tcPr>
          <w:p w14:paraId="247F093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38908DC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1C9C7B4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A3297D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1F87B75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CF729C3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D20FCEB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593CE0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2551E0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 9:00-9:45</w:t>
            </w:r>
          </w:p>
        </w:tc>
        <w:tc>
          <w:tcPr>
            <w:tcW w:w="0" w:type="auto"/>
          </w:tcPr>
          <w:p w14:paraId="566E6AE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tcW w:w="0" w:type="auto"/>
          </w:tcPr>
          <w:p w14:paraId="65090B9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tcW w:w="0" w:type="auto"/>
          </w:tcPr>
          <w:p w14:paraId="270FA07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D8BB69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3E7C181" w14:textId="77777777" w:rsidR="00AC3428" w:rsidRDefault="00247775">
            <w:pPr>
              <w:pStyle w:val="Compact"/>
            </w:pPr>
            <w:r>
              <w:t>Ended early</w:t>
            </w:r>
          </w:p>
        </w:tc>
      </w:tr>
      <w:tr w:rsidR="00AC3428" w14:paraId="6F9C5834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109E4A5" w14:textId="77777777" w:rsidR="00AC3428" w:rsidRDefault="00247775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239580B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9786A4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QIP CFA Question review 1:30-2:15</w:t>
            </w:r>
          </w:p>
        </w:tc>
        <w:tc>
          <w:tcPr>
            <w:tcW w:w="0" w:type="auto"/>
          </w:tcPr>
          <w:p w14:paraId="5B916E7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7548D60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0647A6D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5D8F10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A29E35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8C4B0B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BF0B3F5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3C349B9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4941C4A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</w:t>
            </w:r>
          </w:p>
        </w:tc>
        <w:tc>
          <w:tcPr>
            <w:tcW w:w="0" w:type="auto"/>
          </w:tcPr>
          <w:p w14:paraId="7B22EBF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05C49CF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2C63EA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A5DF90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227B7D8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66255EC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CBB13E5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5FF72EB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28C87D3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ke Biomonitoring Data</w:t>
            </w:r>
          </w:p>
        </w:tc>
        <w:tc>
          <w:tcPr>
            <w:tcW w:w="0" w:type="auto"/>
          </w:tcPr>
          <w:p w14:paraId="2E77C90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0</w:t>
            </w:r>
          </w:p>
        </w:tc>
        <w:tc>
          <w:tcPr>
            <w:tcW w:w="0" w:type="auto"/>
          </w:tcPr>
          <w:p w14:paraId="4467A73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78615F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E054E5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C9A4BFF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66E44421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058701E0" w14:textId="77777777" w:rsidR="00AC3428" w:rsidRDefault="00247775">
            <w:pPr>
              <w:pStyle w:val="Compact"/>
            </w:pPr>
            <w:r>
              <w:lastRenderedPageBreak/>
              <w:t>2020-03-19</w:t>
            </w:r>
          </w:p>
        </w:tc>
        <w:tc>
          <w:tcPr>
            <w:tcW w:w="0" w:type="auto"/>
          </w:tcPr>
          <w:p w14:paraId="275F984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19610A6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nitoring Site Access</w:t>
            </w:r>
          </w:p>
        </w:tc>
        <w:tc>
          <w:tcPr>
            <w:tcW w:w="0" w:type="auto"/>
          </w:tcPr>
          <w:p w14:paraId="3AD9A10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0</w:t>
            </w:r>
          </w:p>
        </w:tc>
        <w:tc>
          <w:tcPr>
            <w:tcW w:w="0" w:type="auto"/>
          </w:tcPr>
          <w:p w14:paraId="4A039AE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75A787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4CB6FC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B8CE2C3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69C9564F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E169867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23E18F4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F421A7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 data-fix location issues</w:t>
            </w:r>
          </w:p>
        </w:tc>
        <w:tc>
          <w:tcPr>
            <w:tcW w:w="0" w:type="auto"/>
          </w:tcPr>
          <w:p w14:paraId="45FE1D4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0B4E7C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72DB59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F9BF69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D50A4A7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134C5EC9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C010504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7E2A4F0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825D09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OL-review SOP 8:30-9:00</w:t>
            </w:r>
          </w:p>
        </w:tc>
        <w:tc>
          <w:tcPr>
            <w:tcW w:w="0" w:type="auto"/>
          </w:tcPr>
          <w:p w14:paraId="1DBF70F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45CA9B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1E794F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C4BA10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C6C56D7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D825CAD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3DCEF0D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7DCBC21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0CE24D5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uka Kick-Off Call 9:00-10:00 AM</w:t>
            </w:r>
          </w:p>
        </w:tc>
        <w:tc>
          <w:tcPr>
            <w:tcW w:w="0" w:type="auto"/>
          </w:tcPr>
          <w:p w14:paraId="60BED49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13EF26C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58AEC24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35F396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7297BE2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55CA862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1D2A2EF1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7657A21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AF19A8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emails 8:00-8:30</w:t>
            </w:r>
          </w:p>
        </w:tc>
        <w:tc>
          <w:tcPr>
            <w:tcW w:w="0" w:type="auto"/>
          </w:tcPr>
          <w:p w14:paraId="41C20EF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CC54FC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8937A8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CCFC3E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99BB70F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9E2F9F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58864FF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C976FA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08A2BAB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wasco Kick-Off Call 3:00-4:00</w:t>
            </w:r>
          </w:p>
        </w:tc>
        <w:tc>
          <w:tcPr>
            <w:tcW w:w="0" w:type="auto"/>
          </w:tcPr>
          <w:p w14:paraId="65E2247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2F9D1011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77E302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F0AD33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D55A68B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68C85537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39B450D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06B4EDE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661752C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 9:00-9:45</w:t>
            </w:r>
          </w:p>
        </w:tc>
        <w:tc>
          <w:tcPr>
            <w:tcW w:w="0" w:type="auto"/>
          </w:tcPr>
          <w:p w14:paraId="27CFFF1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717A5B9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7E1987B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477CCF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3002CEC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B916CEA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687A0601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2C454B3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962C08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Briefing Edits 1:30-3:00</w:t>
            </w:r>
          </w:p>
        </w:tc>
        <w:tc>
          <w:tcPr>
            <w:tcW w:w="0" w:type="auto"/>
          </w:tcPr>
          <w:p w14:paraId="5C804B6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40D9011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00B86F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5450FF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5814719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534B85E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50C16E3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4BD6E00D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D5E278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Briefing Edits 10:00-11:00</w:t>
            </w:r>
          </w:p>
        </w:tc>
        <w:tc>
          <w:tcPr>
            <w:tcW w:w="0" w:type="auto"/>
          </w:tcPr>
          <w:p w14:paraId="701FCAA6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EAE2344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498B9CF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C12024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9EE475E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2FC235C7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291B21C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A6AAC5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9629373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QAMP Edits</w:t>
            </w:r>
          </w:p>
        </w:tc>
        <w:tc>
          <w:tcPr>
            <w:tcW w:w="0" w:type="auto"/>
          </w:tcPr>
          <w:p w14:paraId="75BF5055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14:paraId="4779B780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tcW w:w="0" w:type="auto"/>
          </w:tcPr>
          <w:p w14:paraId="238195A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D55D2B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081D482" w14:textId="77777777" w:rsidR="00AC3428" w:rsidRDefault="00247775">
            <w:pPr>
              <w:pStyle w:val="Compact"/>
            </w:pPr>
            <w:r>
              <w:t>Accept edits; Print, sign and scan signature page - share for other signatures</w:t>
            </w:r>
          </w:p>
        </w:tc>
      </w:tr>
      <w:tr w:rsidR="00AC3428" w14:paraId="318889D7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895CFC3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365035B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E29B16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F Pesticides Call 12:00-1:00</w:t>
            </w:r>
          </w:p>
        </w:tc>
        <w:tc>
          <w:tcPr>
            <w:tcW w:w="0" w:type="auto"/>
          </w:tcPr>
          <w:p w14:paraId="60889DC7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419CCCE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CD3022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606942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56F1515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26F8B7C6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E1CD452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130A381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A1780B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Edits Call 4:00-4:30</w:t>
            </w:r>
          </w:p>
        </w:tc>
        <w:tc>
          <w:tcPr>
            <w:tcW w:w="0" w:type="auto"/>
          </w:tcPr>
          <w:p w14:paraId="42B1873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2F9DB65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069855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B2C6078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07DD8F2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379E918D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2EAEE426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067348A5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ephanie </w:t>
            </w:r>
            <w:r>
              <w:lastRenderedPageBreak/>
              <w:t>June</w:t>
            </w:r>
          </w:p>
        </w:tc>
        <w:tc>
          <w:tcPr>
            <w:tcW w:w="0" w:type="auto"/>
          </w:tcPr>
          <w:p w14:paraId="0FB6965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HAB Mitigation Tech </w:t>
            </w:r>
            <w:r>
              <w:lastRenderedPageBreak/>
              <w:t>Correspondence</w:t>
            </w:r>
          </w:p>
        </w:tc>
        <w:tc>
          <w:tcPr>
            <w:tcW w:w="0" w:type="auto"/>
          </w:tcPr>
          <w:p w14:paraId="6AB179FD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0.00</w:t>
            </w:r>
          </w:p>
        </w:tc>
        <w:tc>
          <w:tcPr>
            <w:tcW w:w="0" w:type="auto"/>
          </w:tcPr>
          <w:p w14:paraId="35A1D39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1C3E812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4EC707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DA3FFF1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2C36D77B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9428F42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97ECA4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02367A1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BITATS ACOE Call 11:00-12:00</w:t>
            </w:r>
          </w:p>
        </w:tc>
        <w:tc>
          <w:tcPr>
            <w:tcW w:w="0" w:type="auto"/>
          </w:tcPr>
          <w:p w14:paraId="294B50C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9677C9F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224C9C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85DFEAE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900512C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4B63231D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4EF562FF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36E3BE42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5A06B9D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uka Kick-Off Call 9:00-10:00 AM</w:t>
            </w:r>
          </w:p>
        </w:tc>
        <w:tc>
          <w:tcPr>
            <w:tcW w:w="0" w:type="auto"/>
          </w:tcPr>
          <w:p w14:paraId="4F14ABCC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670F9583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</w:t>
            </w:r>
          </w:p>
        </w:tc>
        <w:tc>
          <w:tcPr>
            <w:tcW w:w="0" w:type="auto"/>
          </w:tcPr>
          <w:p w14:paraId="5BE7ABB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1B35F4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959F6F0" w14:textId="77777777" w:rsidR="00AC3428" w:rsidRDefault="00247775">
            <w:pPr>
              <w:pStyle w:val="Compact"/>
            </w:pPr>
            <w:r>
              <w:t>Participated as a listener</w:t>
            </w:r>
          </w:p>
        </w:tc>
      </w:tr>
      <w:tr w:rsidR="00AC3428" w14:paraId="7C58B2D7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3546E5C7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7BE9DFC0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5639CE7F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emails 8:30-9:00</w:t>
            </w:r>
          </w:p>
        </w:tc>
        <w:tc>
          <w:tcPr>
            <w:tcW w:w="0" w:type="auto"/>
          </w:tcPr>
          <w:p w14:paraId="02B3C0D2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4F8F43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1DBE614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BA6326A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1E8D5A4" w14:textId="77777777" w:rsidR="00AC3428" w:rsidRDefault="00247775">
            <w:pPr>
              <w:pStyle w:val="Compact"/>
            </w:pPr>
            <w:r>
              <w:t>Finalized CSLAP QAMP edits from RoseAnn at this time</w:t>
            </w:r>
          </w:p>
        </w:tc>
      </w:tr>
      <w:tr w:rsidR="00AC3428" w14:paraId="2721D220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71D1E022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1B90664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DB050E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wasco Kick-Off Call 3:00-4:00</w:t>
            </w:r>
          </w:p>
        </w:tc>
        <w:tc>
          <w:tcPr>
            <w:tcW w:w="0" w:type="auto"/>
          </w:tcPr>
          <w:p w14:paraId="401BFCEA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CC27EC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C86E6CC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E50EAA9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1474B56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17AB287A" w14:textId="77777777" w:rsidTr="00E275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8" w:type="pct"/>
          </w:tcPr>
          <w:p w14:paraId="5786CBB9" w14:textId="77777777" w:rsidR="00AC3428" w:rsidRDefault="00247775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9426317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2E05AA6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 9:00-9:45</w:t>
            </w:r>
          </w:p>
        </w:tc>
        <w:tc>
          <w:tcPr>
            <w:tcW w:w="0" w:type="auto"/>
          </w:tcPr>
          <w:p w14:paraId="64025E5B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49EAB0E9" w14:textId="77777777" w:rsidR="00AC3428" w:rsidRDefault="00247775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B91AB0B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E5B9B04" w14:textId="77777777" w:rsidR="00AC3428" w:rsidRDefault="0024777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B56B003" w14:textId="77777777" w:rsidR="00AC3428" w:rsidRDefault="00247775">
            <w:pPr>
              <w:pStyle w:val="Compact"/>
            </w:pPr>
            <w:r>
              <w:t>NA</w:t>
            </w:r>
          </w:p>
        </w:tc>
      </w:tr>
      <w:tr w:rsidR="00AC3428" w14:paraId="077F05D7" w14:textId="77777777" w:rsidTr="00E275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588" w:type="pct"/>
          </w:tcPr>
          <w:p w14:paraId="1C3C8B71" w14:textId="77777777" w:rsidR="00AC3428" w:rsidRDefault="00247775">
            <w:pPr>
              <w:pStyle w:val="Compact"/>
            </w:pPr>
            <w:r>
              <w:t>2020-03-20</w:t>
            </w:r>
          </w:p>
        </w:tc>
        <w:tc>
          <w:tcPr>
            <w:tcW w:w="0" w:type="auto"/>
          </w:tcPr>
          <w:p w14:paraId="59BE2D97" w14:textId="77777777" w:rsidR="00AC3428" w:rsidRDefault="0024777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6FE7D4E4" w14:textId="77777777" w:rsidR="00AC3428" w:rsidRDefault="0024777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tup/emails/voicemail 8:30-9:00</w:t>
            </w:r>
          </w:p>
        </w:tc>
        <w:tc>
          <w:tcPr>
            <w:tcW w:w="0" w:type="auto"/>
          </w:tcPr>
          <w:p w14:paraId="2BDF2345" w14:textId="77777777" w:rsidR="00AC3428" w:rsidRDefault="00247775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2A58CC09" w14:textId="77777777" w:rsidR="00AC3428" w:rsidRDefault="00247775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B983110" w14:textId="77777777" w:rsidR="00AC3428" w:rsidRDefault="0024777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89F0AB5" w14:textId="77777777" w:rsidR="00AC3428" w:rsidRDefault="0024777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586A77B3" w14:textId="77777777" w:rsidR="00AC3428" w:rsidRDefault="00247775">
            <w:pPr>
              <w:pStyle w:val="Compact"/>
            </w:pPr>
            <w:r>
              <w:t>NA</w:t>
            </w:r>
          </w:p>
        </w:tc>
      </w:tr>
    </w:tbl>
    <w:p w14:paraId="2F0FCD97" w14:textId="77777777" w:rsidR="00247775" w:rsidRDefault="00247775"/>
    <w:sectPr w:rsidR="00247775" w:rsidSect="00CC6CC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E4AB6" w14:textId="77777777" w:rsidR="00247775" w:rsidRDefault="00247775">
      <w:pPr>
        <w:spacing w:after="0"/>
      </w:pPr>
      <w:r>
        <w:separator/>
      </w:r>
    </w:p>
  </w:endnote>
  <w:endnote w:type="continuationSeparator" w:id="0">
    <w:p w14:paraId="47D2F62C" w14:textId="77777777" w:rsidR="00247775" w:rsidRDefault="00247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EF472" w14:textId="77777777" w:rsidR="00247775" w:rsidRDefault="00247775">
      <w:r>
        <w:separator/>
      </w:r>
    </w:p>
  </w:footnote>
  <w:footnote w:type="continuationSeparator" w:id="0">
    <w:p w14:paraId="644A7089" w14:textId="77777777" w:rsidR="00247775" w:rsidRDefault="00247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7F47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B8848C"/>
    <w:multiLevelType w:val="multilevel"/>
    <w:tmpl w:val="70422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DC81DEA"/>
    <w:multiLevelType w:val="multilevel"/>
    <w:tmpl w:val="F1BEC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775"/>
    <w:rsid w:val="004E29B3"/>
    <w:rsid w:val="00590D07"/>
    <w:rsid w:val="006A6ABD"/>
    <w:rsid w:val="00784D58"/>
    <w:rsid w:val="008D6863"/>
    <w:rsid w:val="00AC3428"/>
    <w:rsid w:val="00B86B75"/>
    <w:rsid w:val="00BC48D5"/>
    <w:rsid w:val="00C36279"/>
    <w:rsid w:val="00E275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8C5E6"/>
  <w15:docId w15:val="{2EA76235-FB10-4891-8BA9-7E6DCA47B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4-Accent1">
    <w:name w:val="List Table 4 Accent 1"/>
    <w:basedOn w:val="TableNormal"/>
    <w:uiPriority w:val="49"/>
    <w:rsid w:val="00FF07A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E275B4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ilyLog</vt:lpstr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Log</dc:title>
  <dc:creator>Karen Stainbrook</dc:creator>
  <cp:lastModifiedBy>Onion, Alene M (DEC)</cp:lastModifiedBy>
  <cp:revision>3</cp:revision>
  <dcterms:created xsi:type="dcterms:W3CDTF">2020-03-19T15:34:00Z</dcterms:created>
  <dcterms:modified xsi:type="dcterms:W3CDTF">2020-03-19T15:36:00Z</dcterms:modified>
</cp:coreProperties>
</file>